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FCA2D3" w14:textId="673F4D20" w:rsidR="00C55E50" w:rsidRDefault="00C55E50" w:rsidP="00C55E5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645D0">
        <w:rPr>
          <w:noProof/>
          <w:lang w:eastAsia="en-IN"/>
        </w:rPr>
        <w:drawing>
          <wp:inline distT="0" distB="0" distL="0" distR="0" wp14:anchorId="7A273E53" wp14:editId="4E8EF7DA">
            <wp:extent cx="5139804" cy="937875"/>
            <wp:effectExtent l="19050" t="0" r="3696" b="0"/>
            <wp:docPr id="2" name="Picture 0" descr="pres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si 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8621" cy="93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05933" w14:textId="339D6A4B" w:rsidR="00CB5207" w:rsidRPr="00BD1459" w:rsidRDefault="008E3470" w:rsidP="00CB520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mputantra</w:t>
      </w:r>
      <w:r w:rsidR="00430160">
        <w:rPr>
          <w:rFonts w:ascii="Times New Roman" w:hAnsi="Times New Roman" w:cs="Times New Roman"/>
          <w:b/>
          <w:sz w:val="32"/>
          <w:szCs w:val="32"/>
        </w:rPr>
        <w:t>-2019</w:t>
      </w:r>
    </w:p>
    <w:p w14:paraId="047704FA" w14:textId="3A8A97EB" w:rsidR="00EB623D" w:rsidRPr="00B81AB7" w:rsidRDefault="00EB623D" w:rsidP="00EB623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Program Name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645D0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A645D0">
        <w:rPr>
          <w:rFonts w:ascii="Times New Roman" w:hAnsi="Times New Roman" w:cs="Times New Roman"/>
          <w:sz w:val="24"/>
          <w:szCs w:val="24"/>
        </w:rPr>
        <w:t xml:space="preserve"> </w:t>
      </w:r>
      <w:r w:rsidR="008E3470">
        <w:rPr>
          <w:rFonts w:ascii="Times New Roman" w:hAnsi="Times New Roman" w:cs="Times New Roman"/>
          <w:sz w:val="24"/>
          <w:szCs w:val="24"/>
        </w:rPr>
        <w:t>Fest Computantra</w:t>
      </w:r>
      <w:r w:rsidR="0090610A">
        <w:rPr>
          <w:rFonts w:ascii="Times New Roman" w:hAnsi="Times New Roman" w:cs="Times New Roman"/>
          <w:sz w:val="24"/>
          <w:szCs w:val="24"/>
        </w:rPr>
        <w:t>-</w:t>
      </w:r>
      <w:r w:rsidR="00A645D0">
        <w:rPr>
          <w:rFonts w:ascii="Times New Roman" w:hAnsi="Times New Roman" w:cs="Times New Roman"/>
          <w:sz w:val="24"/>
          <w:szCs w:val="24"/>
        </w:rPr>
        <w:t>2</w:t>
      </w:r>
      <w:r w:rsidR="0090610A">
        <w:rPr>
          <w:rFonts w:ascii="Times New Roman" w:hAnsi="Times New Roman" w:cs="Times New Roman"/>
          <w:sz w:val="24"/>
          <w:szCs w:val="24"/>
        </w:rPr>
        <w:t>0</w:t>
      </w:r>
      <w:r w:rsidR="00A645D0">
        <w:rPr>
          <w:rFonts w:ascii="Times New Roman" w:hAnsi="Times New Roman" w:cs="Times New Roman"/>
          <w:sz w:val="24"/>
          <w:szCs w:val="24"/>
        </w:rPr>
        <w:t>19</w:t>
      </w:r>
    </w:p>
    <w:p w14:paraId="65069561" w14:textId="6054A4A7" w:rsidR="00074FF6" w:rsidRPr="00BD1459" w:rsidRDefault="00074FF6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 xml:space="preserve">Date: </w:t>
      </w:r>
      <w:r w:rsidR="008E3470">
        <w:rPr>
          <w:rFonts w:ascii="Times New Roman" w:hAnsi="Times New Roman" w:cs="Times New Roman"/>
          <w:sz w:val="24"/>
          <w:szCs w:val="24"/>
        </w:rPr>
        <w:t>3</w:t>
      </w:r>
      <w:r w:rsidR="00B97885">
        <w:rPr>
          <w:rFonts w:ascii="Times New Roman" w:hAnsi="Times New Roman" w:cs="Times New Roman"/>
          <w:sz w:val="24"/>
          <w:szCs w:val="24"/>
        </w:rPr>
        <w:t>0</w:t>
      </w:r>
      <w:r w:rsidR="00A645D0">
        <w:rPr>
          <w:rFonts w:ascii="Times New Roman" w:hAnsi="Times New Roman" w:cs="Times New Roman"/>
          <w:sz w:val="24"/>
          <w:szCs w:val="24"/>
        </w:rPr>
        <w:t>/8</w:t>
      </w:r>
      <w:r w:rsidR="00430160">
        <w:rPr>
          <w:rFonts w:ascii="Times New Roman" w:hAnsi="Times New Roman" w:cs="Times New Roman"/>
          <w:sz w:val="24"/>
          <w:szCs w:val="24"/>
        </w:rPr>
        <w:t>/2019</w:t>
      </w:r>
      <w:r w:rsidR="008E3470">
        <w:rPr>
          <w:rFonts w:ascii="Times New Roman" w:hAnsi="Times New Roman" w:cs="Times New Roman"/>
          <w:sz w:val="24"/>
          <w:szCs w:val="24"/>
        </w:rPr>
        <w:t xml:space="preserve"> &amp; 3</w:t>
      </w:r>
      <w:r w:rsidR="008409C8">
        <w:rPr>
          <w:rFonts w:ascii="Times New Roman" w:hAnsi="Times New Roman" w:cs="Times New Roman"/>
          <w:sz w:val="24"/>
          <w:szCs w:val="24"/>
        </w:rPr>
        <w:t>1-Aug-2019</w:t>
      </w:r>
    </w:p>
    <w:p w14:paraId="489D8AAC" w14:textId="77777777" w:rsidR="00FF3028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 w:rsidR="008943DD">
        <w:rPr>
          <w:rFonts w:ascii="Times New Roman" w:hAnsi="Times New Roman" w:cs="Times New Roman"/>
          <w:sz w:val="24"/>
          <w:szCs w:val="24"/>
        </w:rPr>
        <w:t>/Dur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430160">
        <w:rPr>
          <w:rFonts w:ascii="Times New Roman" w:hAnsi="Times New Roman" w:cs="Times New Roman"/>
          <w:sz w:val="24"/>
          <w:szCs w:val="24"/>
        </w:rPr>
        <w:t>2 days</w:t>
      </w:r>
    </w:p>
    <w:p w14:paraId="5EDDB98E" w14:textId="38B24CCF" w:rsidR="007D0B6E" w:rsidRPr="00BD1459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EC140C">
        <w:rPr>
          <w:rFonts w:ascii="Times New Roman" w:hAnsi="Times New Roman" w:cs="Times New Roman"/>
          <w:sz w:val="24"/>
          <w:szCs w:val="24"/>
        </w:rPr>
        <w:t>300</w:t>
      </w:r>
    </w:p>
    <w:p w14:paraId="7B246AF4" w14:textId="238E3E21" w:rsidR="007D0B6E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source Person</w:t>
      </w:r>
      <w:r w:rsidR="008943DD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proofErr w:type="gramStart"/>
      <w:r w:rsidR="008E3470">
        <w:rPr>
          <w:rFonts w:ascii="Times New Roman" w:hAnsi="Times New Roman" w:cs="Times New Roman"/>
          <w:sz w:val="24"/>
          <w:szCs w:val="24"/>
        </w:rPr>
        <w:t>Dr.Hanumanthappa</w:t>
      </w:r>
      <w:proofErr w:type="spellEnd"/>
      <w:r w:rsidR="008E3470">
        <w:rPr>
          <w:rFonts w:ascii="Times New Roman" w:hAnsi="Times New Roman" w:cs="Times New Roman"/>
          <w:sz w:val="24"/>
          <w:szCs w:val="24"/>
        </w:rPr>
        <w:t xml:space="preserve">  </w:t>
      </w:r>
      <w:r w:rsidR="002142EE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2142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42EE">
        <w:rPr>
          <w:rFonts w:ascii="Times New Roman" w:hAnsi="Times New Roman" w:cs="Times New Roman"/>
          <w:sz w:val="24"/>
          <w:szCs w:val="24"/>
        </w:rPr>
        <w:t>Mr.Ashish</w:t>
      </w:r>
      <w:proofErr w:type="spellEnd"/>
    </w:p>
    <w:p w14:paraId="3F2801D6" w14:textId="6BB03DF6" w:rsidR="00074FF6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Venue</w:t>
      </w:r>
      <w:r w:rsidR="00074FF6" w:rsidRPr="00BD1459">
        <w:rPr>
          <w:rFonts w:ascii="Times New Roman" w:hAnsi="Times New Roman" w:cs="Times New Roman"/>
          <w:sz w:val="24"/>
          <w:szCs w:val="24"/>
        </w:rPr>
        <w:t>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r w:rsidR="008E3470">
        <w:rPr>
          <w:rFonts w:ascii="Times New Roman" w:hAnsi="Times New Roman" w:cs="Times New Roman"/>
          <w:sz w:val="24"/>
          <w:szCs w:val="24"/>
        </w:rPr>
        <w:t>Presidency College</w:t>
      </w:r>
    </w:p>
    <w:p w14:paraId="0C19688B" w14:textId="2A1A66A3" w:rsidR="008E3470" w:rsidRDefault="008E3470" w:rsidP="00755BA5">
      <w:pPr>
        <w:jc w:val="both"/>
        <w:rPr>
          <w:rFonts w:ascii="Times New Roman" w:hAnsi="Times New Roman" w:cs="Times New Roman"/>
          <w:sz w:val="24"/>
          <w:szCs w:val="28"/>
        </w:rPr>
      </w:pPr>
      <w:r w:rsidRPr="006B7C90">
        <w:rPr>
          <w:rFonts w:ascii="Times New Roman" w:hAnsi="Times New Roman" w:cs="Times New Roman"/>
          <w:sz w:val="24"/>
          <w:szCs w:val="28"/>
        </w:rPr>
        <w:t xml:space="preserve">The Department of Computer Applications had organized </w:t>
      </w:r>
      <w:r>
        <w:rPr>
          <w:rFonts w:ascii="Times New Roman" w:hAnsi="Times New Roman" w:cs="Times New Roman"/>
          <w:sz w:val="24"/>
          <w:szCs w:val="28"/>
        </w:rPr>
        <w:t xml:space="preserve">an </w:t>
      </w:r>
      <w:r w:rsidRPr="006B7C90">
        <w:rPr>
          <w:rFonts w:ascii="Times New Roman" w:hAnsi="Times New Roman" w:cs="Times New Roman"/>
          <w:sz w:val="24"/>
          <w:szCs w:val="28"/>
        </w:rPr>
        <w:t xml:space="preserve">intercollegiate IT fest on August </w:t>
      </w:r>
      <w:r>
        <w:rPr>
          <w:rFonts w:ascii="Times New Roman" w:hAnsi="Times New Roman" w:cs="Times New Roman"/>
          <w:sz w:val="24"/>
          <w:szCs w:val="28"/>
        </w:rPr>
        <w:t>30</w:t>
      </w:r>
      <w:r w:rsidRPr="008E3470">
        <w:rPr>
          <w:rFonts w:ascii="Times New Roman" w:hAnsi="Times New Roman" w:cs="Times New Roman"/>
          <w:sz w:val="24"/>
          <w:szCs w:val="28"/>
          <w:vertAlign w:val="superscript"/>
        </w:rPr>
        <w:t>t</w:t>
      </w:r>
      <w:r w:rsidRPr="006A42B1">
        <w:rPr>
          <w:rFonts w:ascii="Times New Roman" w:hAnsi="Times New Roman" w:cs="Times New Roman"/>
          <w:sz w:val="24"/>
          <w:szCs w:val="28"/>
          <w:vertAlign w:val="superscript"/>
        </w:rPr>
        <w:t>h</w:t>
      </w:r>
      <w:r>
        <w:rPr>
          <w:rFonts w:ascii="Times New Roman" w:hAnsi="Times New Roman" w:cs="Times New Roman"/>
          <w:sz w:val="24"/>
          <w:szCs w:val="28"/>
        </w:rPr>
        <w:t xml:space="preserve"> and </w:t>
      </w:r>
      <w:proofErr w:type="gramStart"/>
      <w:r>
        <w:rPr>
          <w:rFonts w:ascii="Times New Roman" w:hAnsi="Times New Roman" w:cs="Times New Roman"/>
          <w:sz w:val="24"/>
          <w:szCs w:val="28"/>
        </w:rPr>
        <w:t>31</w:t>
      </w:r>
      <w:r w:rsidRPr="008E3470">
        <w:rPr>
          <w:rFonts w:ascii="Times New Roman" w:hAnsi="Times New Roman" w:cs="Times New Roman"/>
          <w:sz w:val="24"/>
          <w:szCs w:val="28"/>
          <w:vertAlign w:val="superscript"/>
        </w:rPr>
        <w:t>st</w:t>
      </w:r>
      <w:r w:rsidRPr="006B7C90">
        <w:rPr>
          <w:rFonts w:ascii="Times New Roman" w:hAnsi="Times New Roman" w:cs="Times New Roman"/>
          <w:sz w:val="24"/>
          <w:szCs w:val="28"/>
        </w:rPr>
        <w:t xml:space="preserve">  in</w:t>
      </w:r>
      <w:proofErr w:type="gramEnd"/>
      <w:r w:rsidRPr="006B7C90">
        <w:rPr>
          <w:rFonts w:ascii="Times New Roman" w:hAnsi="Times New Roman" w:cs="Times New Roman"/>
          <w:sz w:val="24"/>
          <w:szCs w:val="28"/>
        </w:rPr>
        <w:t xml:space="preserve"> the college premises. The theme for the fest was “</w:t>
      </w:r>
      <w:r>
        <w:rPr>
          <w:rFonts w:ascii="Times New Roman" w:hAnsi="Times New Roman" w:cs="Times New Roman"/>
          <w:sz w:val="24"/>
          <w:szCs w:val="28"/>
        </w:rPr>
        <w:t>TECHDROID</w:t>
      </w:r>
      <w:proofErr w:type="gramStart"/>
      <w:r w:rsidRPr="006B7C90">
        <w:rPr>
          <w:rFonts w:ascii="Times New Roman" w:hAnsi="Times New Roman" w:cs="Times New Roman"/>
          <w:szCs w:val="24"/>
        </w:rPr>
        <w:t xml:space="preserve">” </w:t>
      </w:r>
      <w:r w:rsidRPr="006B7C90">
        <w:rPr>
          <w:rFonts w:ascii="Times New Roman" w:hAnsi="Times New Roman" w:cs="Times New Roman"/>
          <w:sz w:val="24"/>
          <w:szCs w:val="28"/>
        </w:rPr>
        <w:t xml:space="preserve"> which</w:t>
      </w:r>
      <w:proofErr w:type="gramEnd"/>
      <w:r w:rsidRPr="006B7C90">
        <w:rPr>
          <w:rFonts w:ascii="Times New Roman" w:hAnsi="Times New Roman" w:cs="Times New Roman"/>
          <w:sz w:val="24"/>
          <w:szCs w:val="28"/>
        </w:rPr>
        <w:t xml:space="preserve">  is a perfect blend of innovation and </w:t>
      </w:r>
      <w:r w:rsidR="00CD0126">
        <w:rPr>
          <w:rFonts w:ascii="Times New Roman" w:hAnsi="Times New Roman" w:cs="Times New Roman"/>
          <w:sz w:val="24"/>
          <w:szCs w:val="28"/>
        </w:rPr>
        <w:t>te</w:t>
      </w:r>
      <w:r>
        <w:rPr>
          <w:rFonts w:ascii="Times New Roman" w:hAnsi="Times New Roman" w:cs="Times New Roman"/>
          <w:sz w:val="24"/>
          <w:szCs w:val="28"/>
        </w:rPr>
        <w:t>chnology</w:t>
      </w:r>
      <w:r w:rsidRPr="006B7C90">
        <w:rPr>
          <w:rFonts w:ascii="Times New Roman" w:hAnsi="Times New Roman" w:cs="Times New Roman"/>
          <w:sz w:val="24"/>
          <w:szCs w:val="28"/>
        </w:rPr>
        <w:t>. We had received an overwhelming response</w:t>
      </w:r>
      <w:r>
        <w:rPr>
          <w:rFonts w:ascii="Times New Roman" w:hAnsi="Times New Roman" w:cs="Times New Roman"/>
          <w:sz w:val="24"/>
          <w:szCs w:val="28"/>
        </w:rPr>
        <w:t xml:space="preserve"> from 29 different</w:t>
      </w:r>
      <w:r w:rsidRPr="006B7C90">
        <w:rPr>
          <w:rFonts w:ascii="Times New Roman" w:hAnsi="Times New Roman" w:cs="Times New Roman"/>
          <w:sz w:val="24"/>
          <w:szCs w:val="28"/>
        </w:rPr>
        <w:t xml:space="preserve"> colleges in Bangalore. The Chief Guest for the inau</w:t>
      </w:r>
      <w:r>
        <w:rPr>
          <w:rFonts w:ascii="Times New Roman" w:hAnsi="Times New Roman" w:cs="Times New Roman"/>
          <w:sz w:val="24"/>
          <w:szCs w:val="28"/>
        </w:rPr>
        <w:t xml:space="preserve">guration ceremony was </w:t>
      </w:r>
      <w:proofErr w:type="spellStart"/>
      <w:r>
        <w:rPr>
          <w:rFonts w:ascii="Times New Roman" w:hAnsi="Times New Roman" w:cs="Times New Roman"/>
          <w:sz w:val="24"/>
          <w:szCs w:val="28"/>
        </w:rPr>
        <w:t>Dr</w:t>
      </w:r>
      <w:r w:rsidR="00420D10">
        <w:rPr>
          <w:rFonts w:ascii="Times New Roman" w:hAnsi="Times New Roman" w:cs="Times New Roman"/>
          <w:sz w:val="24"/>
          <w:szCs w:val="28"/>
        </w:rPr>
        <w:t>.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</w:t>
      </w:r>
      <w:r w:rsidR="00420D10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.</w:t>
      </w:r>
      <w:proofErr w:type="spellStart"/>
      <w:r>
        <w:rPr>
          <w:rFonts w:ascii="Times New Roman" w:hAnsi="Times New Roman" w:cs="Times New Roman"/>
          <w:sz w:val="24"/>
          <w:szCs w:val="28"/>
        </w:rPr>
        <w:t>Hanumanthappa</w:t>
      </w:r>
      <w:proofErr w:type="spellEnd"/>
      <w:r w:rsidRPr="006B7C90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– </w:t>
      </w:r>
      <w:proofErr w:type="gramStart"/>
      <w:r w:rsidR="00420D10">
        <w:rPr>
          <w:rFonts w:ascii="Times New Roman" w:hAnsi="Times New Roman" w:cs="Times New Roman"/>
          <w:sz w:val="24"/>
          <w:szCs w:val="28"/>
        </w:rPr>
        <w:t>Professor ,</w:t>
      </w:r>
      <w:proofErr w:type="gramEnd"/>
      <w:r w:rsidR="00420D10">
        <w:rPr>
          <w:rFonts w:ascii="Times New Roman" w:hAnsi="Times New Roman" w:cs="Times New Roman"/>
          <w:sz w:val="24"/>
          <w:szCs w:val="28"/>
        </w:rPr>
        <w:t xml:space="preserve"> MCA D</w:t>
      </w:r>
      <w:r>
        <w:rPr>
          <w:rFonts w:ascii="Times New Roman" w:hAnsi="Times New Roman" w:cs="Times New Roman"/>
          <w:sz w:val="24"/>
          <w:szCs w:val="28"/>
        </w:rPr>
        <w:t>epartment,</w:t>
      </w:r>
      <w:r w:rsidR="00420D10">
        <w:rPr>
          <w:rFonts w:ascii="Times New Roman" w:hAnsi="Times New Roman" w:cs="Times New Roman"/>
          <w:sz w:val="24"/>
          <w:szCs w:val="28"/>
        </w:rPr>
        <w:t xml:space="preserve"> </w:t>
      </w:r>
      <w:r w:rsidRPr="006B7C90">
        <w:rPr>
          <w:rFonts w:ascii="Times New Roman" w:hAnsi="Times New Roman" w:cs="Times New Roman"/>
          <w:sz w:val="24"/>
          <w:szCs w:val="28"/>
        </w:rPr>
        <w:t>Bangalore</w:t>
      </w:r>
      <w:r>
        <w:rPr>
          <w:rFonts w:ascii="Times New Roman" w:hAnsi="Times New Roman" w:cs="Times New Roman"/>
          <w:sz w:val="24"/>
          <w:szCs w:val="28"/>
        </w:rPr>
        <w:t xml:space="preserve"> university,</w:t>
      </w:r>
      <w:r w:rsidR="00420D10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Bangalore</w:t>
      </w:r>
      <w:r w:rsidR="00420D10">
        <w:rPr>
          <w:rFonts w:ascii="Times New Roman" w:hAnsi="Times New Roman" w:cs="Times New Roman"/>
          <w:sz w:val="24"/>
          <w:szCs w:val="28"/>
        </w:rPr>
        <w:t xml:space="preserve"> and </w:t>
      </w:r>
      <w:proofErr w:type="spellStart"/>
      <w:r w:rsidR="00420D10">
        <w:rPr>
          <w:rFonts w:ascii="Times New Roman" w:hAnsi="Times New Roman" w:cs="Times New Roman"/>
          <w:sz w:val="24"/>
          <w:szCs w:val="28"/>
        </w:rPr>
        <w:t>Mr.Ashish</w:t>
      </w:r>
      <w:proofErr w:type="spellEnd"/>
      <w:r w:rsidR="00420D10">
        <w:rPr>
          <w:rFonts w:ascii="Times New Roman" w:hAnsi="Times New Roman" w:cs="Times New Roman"/>
          <w:sz w:val="24"/>
          <w:szCs w:val="28"/>
        </w:rPr>
        <w:t xml:space="preserve"> –Software Engineer from Global tech. was the guest of honour for  the fest.</w:t>
      </w:r>
    </w:p>
    <w:p w14:paraId="7F4E0864" w14:textId="46805689" w:rsidR="002C64DF" w:rsidRDefault="00340520" w:rsidP="00074FF6">
      <w:pPr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  <w:lang w:eastAsia="en-IN"/>
        </w:rPr>
        <w:drawing>
          <wp:inline distT="0" distB="0" distL="0" distR="0" wp14:anchorId="5E78F2F7" wp14:editId="03D7FE93">
            <wp:extent cx="5731510" cy="3821007"/>
            <wp:effectExtent l="0" t="0" r="2540" b="8255"/>
            <wp:docPr id="1" name="Picture 1" descr="G:\IT FEST 30.8.19\IMG_654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IT FEST 30.8.19\IMG_654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DF45E" w14:textId="0236E5AD" w:rsidR="00340520" w:rsidRDefault="00340520" w:rsidP="00074FF6">
      <w:pPr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Inauguration chief guest-</w:t>
      </w:r>
      <w:proofErr w:type="spellStart"/>
      <w:r>
        <w:rPr>
          <w:rFonts w:ascii="Times New Roman" w:hAnsi="Times New Roman" w:cs="Times New Roman"/>
          <w:sz w:val="24"/>
          <w:szCs w:val="28"/>
        </w:rPr>
        <w:t>Dr.M.Hanumanthappa</w:t>
      </w:r>
      <w:proofErr w:type="spellEnd"/>
      <w:r>
        <w:rPr>
          <w:rFonts w:ascii="Times New Roman" w:hAnsi="Times New Roman" w:cs="Times New Roman"/>
          <w:sz w:val="24"/>
          <w:szCs w:val="28"/>
        </w:rPr>
        <w:t>, Guest of Honour-</w:t>
      </w:r>
      <w:proofErr w:type="spellStart"/>
      <w:r>
        <w:rPr>
          <w:rFonts w:ascii="Times New Roman" w:hAnsi="Times New Roman" w:cs="Times New Roman"/>
          <w:sz w:val="24"/>
          <w:szCs w:val="28"/>
        </w:rPr>
        <w:t>Mr.Ashish</w:t>
      </w:r>
      <w:proofErr w:type="spellEnd"/>
    </w:p>
    <w:p w14:paraId="348DE320" w14:textId="7EA8BD37" w:rsidR="00420D10" w:rsidRDefault="00420D10" w:rsidP="00755BA5">
      <w:pPr>
        <w:jc w:val="both"/>
        <w:rPr>
          <w:rFonts w:ascii="Times New Roman" w:hAnsi="Times New Roman" w:cs="Times New Roman"/>
          <w:sz w:val="24"/>
          <w:szCs w:val="28"/>
        </w:rPr>
      </w:pPr>
      <w:r w:rsidRPr="006B7C90">
        <w:rPr>
          <w:rFonts w:ascii="Times New Roman" w:hAnsi="Times New Roman" w:cs="Times New Roman"/>
          <w:sz w:val="24"/>
          <w:szCs w:val="28"/>
        </w:rPr>
        <w:lastRenderedPageBreak/>
        <w:t xml:space="preserve">The events that </w:t>
      </w:r>
      <w:r>
        <w:rPr>
          <w:rFonts w:ascii="Times New Roman" w:hAnsi="Times New Roman" w:cs="Times New Roman"/>
          <w:sz w:val="24"/>
          <w:szCs w:val="28"/>
        </w:rPr>
        <w:t>were held on the first day were</w:t>
      </w:r>
      <w:r w:rsidRPr="006B7C90">
        <w:rPr>
          <w:rFonts w:ascii="Times New Roman" w:hAnsi="Times New Roman" w:cs="Times New Roman"/>
          <w:sz w:val="24"/>
          <w:szCs w:val="28"/>
        </w:rPr>
        <w:t xml:space="preserve"> Gaming,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6B7C90">
        <w:rPr>
          <w:rFonts w:ascii="Times New Roman" w:hAnsi="Times New Roman" w:cs="Times New Roman"/>
          <w:sz w:val="24"/>
          <w:szCs w:val="28"/>
        </w:rPr>
        <w:t>Coding and D</w:t>
      </w:r>
      <w:r>
        <w:rPr>
          <w:rFonts w:ascii="Times New Roman" w:hAnsi="Times New Roman" w:cs="Times New Roman"/>
          <w:sz w:val="24"/>
          <w:szCs w:val="28"/>
        </w:rPr>
        <w:t>ebugging, M</w:t>
      </w:r>
      <w:r w:rsidRPr="006B7C90">
        <w:rPr>
          <w:rFonts w:ascii="Times New Roman" w:hAnsi="Times New Roman" w:cs="Times New Roman"/>
          <w:sz w:val="24"/>
          <w:szCs w:val="28"/>
        </w:rPr>
        <w:t>ovie making,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ckatho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IT Manager and </w:t>
      </w:r>
      <w:r w:rsidRPr="006B7C90">
        <w:rPr>
          <w:rFonts w:ascii="Times New Roman" w:hAnsi="Times New Roman" w:cs="Times New Roman"/>
          <w:sz w:val="24"/>
          <w:szCs w:val="28"/>
        </w:rPr>
        <w:t>IT-quiz.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6B7C90">
        <w:rPr>
          <w:rFonts w:ascii="Times New Roman" w:hAnsi="Times New Roman" w:cs="Times New Roman"/>
          <w:sz w:val="24"/>
          <w:szCs w:val="28"/>
        </w:rPr>
        <w:t xml:space="preserve">The preliminary rounds </w:t>
      </w:r>
      <w:proofErr w:type="gramStart"/>
      <w:r w:rsidRPr="006B7C90">
        <w:rPr>
          <w:rFonts w:ascii="Times New Roman" w:hAnsi="Times New Roman" w:cs="Times New Roman"/>
          <w:sz w:val="24"/>
          <w:szCs w:val="28"/>
        </w:rPr>
        <w:t>of  IT</w:t>
      </w:r>
      <w:proofErr w:type="gramEnd"/>
      <w:r w:rsidRPr="006B7C90">
        <w:rPr>
          <w:rFonts w:ascii="Times New Roman" w:hAnsi="Times New Roman" w:cs="Times New Roman"/>
          <w:sz w:val="24"/>
          <w:szCs w:val="28"/>
        </w:rPr>
        <w:t>-Manager</w:t>
      </w:r>
      <w:r>
        <w:rPr>
          <w:rFonts w:ascii="Times New Roman" w:hAnsi="Times New Roman" w:cs="Times New Roman"/>
          <w:sz w:val="24"/>
          <w:szCs w:val="28"/>
        </w:rPr>
        <w:t xml:space="preserve"> and IT-Quiz</w:t>
      </w:r>
      <w:r w:rsidRPr="006B7C90">
        <w:rPr>
          <w:rFonts w:ascii="Times New Roman" w:hAnsi="Times New Roman" w:cs="Times New Roman"/>
          <w:sz w:val="24"/>
          <w:szCs w:val="28"/>
        </w:rPr>
        <w:t xml:space="preserve"> were conducted on the same day.</w:t>
      </w:r>
    </w:p>
    <w:p w14:paraId="13F66435" w14:textId="63A0255A" w:rsidR="00420D10" w:rsidRDefault="00420D10" w:rsidP="00755BA5">
      <w:pPr>
        <w:jc w:val="both"/>
        <w:rPr>
          <w:rFonts w:ascii="Times New Roman" w:hAnsi="Times New Roman" w:cs="Times New Roman"/>
          <w:sz w:val="24"/>
          <w:szCs w:val="24"/>
        </w:rPr>
      </w:pPr>
      <w:r w:rsidRPr="006B7C90">
        <w:rPr>
          <w:rFonts w:ascii="Times New Roman" w:hAnsi="Times New Roman" w:cs="Times New Roman"/>
          <w:sz w:val="24"/>
          <w:szCs w:val="28"/>
        </w:rPr>
        <w:t xml:space="preserve">The events that were held on the second day were the finals </w:t>
      </w:r>
      <w:proofErr w:type="gramStart"/>
      <w:r w:rsidRPr="006B7C90">
        <w:rPr>
          <w:rFonts w:ascii="Times New Roman" w:hAnsi="Times New Roman" w:cs="Times New Roman"/>
          <w:sz w:val="24"/>
          <w:szCs w:val="28"/>
        </w:rPr>
        <w:t>of  IT</w:t>
      </w:r>
      <w:proofErr w:type="gramEnd"/>
      <w:r w:rsidRPr="006B7C90">
        <w:rPr>
          <w:rFonts w:ascii="Times New Roman" w:hAnsi="Times New Roman" w:cs="Times New Roman"/>
          <w:sz w:val="24"/>
          <w:szCs w:val="28"/>
        </w:rPr>
        <w:t xml:space="preserve">-Manager, </w:t>
      </w:r>
      <w:proofErr w:type="spellStart"/>
      <w:r>
        <w:rPr>
          <w:rFonts w:ascii="Times New Roman" w:hAnsi="Times New Roman" w:cs="Times New Roman"/>
          <w:sz w:val="24"/>
          <w:szCs w:val="28"/>
        </w:rPr>
        <w:t>Hackatho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Coding ,Gaming </w:t>
      </w:r>
      <w:r w:rsidRPr="006B7C90">
        <w:rPr>
          <w:rFonts w:ascii="Times New Roman" w:hAnsi="Times New Roman" w:cs="Times New Roman"/>
          <w:sz w:val="24"/>
          <w:szCs w:val="28"/>
        </w:rPr>
        <w:t xml:space="preserve"> and Movie </w:t>
      </w:r>
      <w:proofErr w:type="spellStart"/>
      <w:r w:rsidRPr="006B7C90">
        <w:rPr>
          <w:rFonts w:ascii="Times New Roman" w:hAnsi="Times New Roman" w:cs="Times New Roman"/>
          <w:sz w:val="24"/>
          <w:szCs w:val="28"/>
        </w:rPr>
        <w:t>making</w:t>
      </w:r>
      <w:r>
        <w:rPr>
          <w:rFonts w:ascii="Times New Roman" w:hAnsi="Times New Roman" w:cs="Times New Roman"/>
          <w:sz w:val="24"/>
          <w:szCs w:val="28"/>
        </w:rPr>
        <w:t>.</w:t>
      </w:r>
      <w:r w:rsidR="0060264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02646">
        <w:rPr>
          <w:rFonts w:ascii="Times New Roman" w:hAnsi="Times New Roman" w:cs="Times New Roman"/>
          <w:sz w:val="24"/>
          <w:szCs w:val="24"/>
        </w:rPr>
        <w:t xml:space="preserve"> participants from 29 different</w:t>
      </w:r>
      <w:r w:rsidR="008E3470">
        <w:rPr>
          <w:rFonts w:ascii="Times New Roman" w:hAnsi="Times New Roman" w:cs="Times New Roman"/>
          <w:sz w:val="24"/>
          <w:szCs w:val="24"/>
        </w:rPr>
        <w:t xml:space="preserve"> colleges actively took part and</w:t>
      </w:r>
      <w:r w:rsidR="00CC0B61">
        <w:rPr>
          <w:rFonts w:ascii="Times New Roman" w:hAnsi="Times New Roman" w:cs="Times New Roman"/>
          <w:sz w:val="24"/>
          <w:szCs w:val="24"/>
        </w:rPr>
        <w:t xml:space="preserve"> exhibited their talents</w:t>
      </w:r>
      <w:r w:rsidR="008409C8">
        <w:rPr>
          <w:rFonts w:ascii="Times New Roman" w:hAnsi="Times New Roman" w:cs="Times New Roman"/>
          <w:sz w:val="24"/>
          <w:szCs w:val="24"/>
        </w:rPr>
        <w:t xml:space="preserve">, </w:t>
      </w:r>
      <w:r w:rsidR="00CC0B61">
        <w:rPr>
          <w:rFonts w:ascii="Times New Roman" w:hAnsi="Times New Roman" w:cs="Times New Roman"/>
          <w:sz w:val="24"/>
          <w:szCs w:val="24"/>
        </w:rPr>
        <w:t>skills and won several prizes in the fest.</w:t>
      </w:r>
    </w:p>
    <w:p w14:paraId="34D29261" w14:textId="77777777" w:rsidR="00420D10" w:rsidRPr="006B7C90" w:rsidRDefault="00420D10" w:rsidP="00420D10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proofErr w:type="gramStart"/>
      <w:r w:rsidRPr="006B7C90">
        <w:rPr>
          <w:rFonts w:ascii="Times New Roman" w:hAnsi="Times New Roman" w:cs="Times New Roman"/>
          <w:b/>
          <w:sz w:val="28"/>
          <w:szCs w:val="28"/>
          <w:u w:val="single"/>
        </w:rPr>
        <w:t>EVENT  DETAILS</w:t>
      </w:r>
      <w:proofErr w:type="gramEnd"/>
      <w:r w:rsidRPr="006B7C90">
        <w:rPr>
          <w:rFonts w:ascii="Times New Roman" w:hAnsi="Times New Roman" w:cs="Times New Roman"/>
          <w:b/>
          <w:sz w:val="28"/>
          <w:szCs w:val="28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2"/>
        <w:gridCol w:w="4086"/>
        <w:gridCol w:w="1143"/>
        <w:gridCol w:w="1495"/>
      </w:tblGrid>
      <w:tr w:rsidR="00420D10" w:rsidRPr="006B7C90" w14:paraId="0439E56B" w14:textId="77777777" w:rsidTr="002675CF">
        <w:trPr>
          <w:trHeight w:val="553"/>
        </w:trPr>
        <w:tc>
          <w:tcPr>
            <w:tcW w:w="972" w:type="dxa"/>
          </w:tcPr>
          <w:p w14:paraId="0D4661FE" w14:textId="77777777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</w:p>
        </w:tc>
        <w:tc>
          <w:tcPr>
            <w:tcW w:w="4086" w:type="dxa"/>
          </w:tcPr>
          <w:p w14:paraId="6029FD13" w14:textId="77777777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sz w:val="24"/>
                <w:szCs w:val="24"/>
              </w:rPr>
              <w:t>Event Name</w:t>
            </w:r>
          </w:p>
        </w:tc>
        <w:tc>
          <w:tcPr>
            <w:tcW w:w="1143" w:type="dxa"/>
          </w:tcPr>
          <w:p w14:paraId="45DEBDC2" w14:textId="77777777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sz w:val="24"/>
                <w:szCs w:val="24"/>
              </w:rPr>
              <w:t>Number of teams</w:t>
            </w:r>
          </w:p>
        </w:tc>
        <w:tc>
          <w:tcPr>
            <w:tcW w:w="1495" w:type="dxa"/>
          </w:tcPr>
          <w:p w14:paraId="0D229EFC" w14:textId="77777777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sz w:val="24"/>
                <w:szCs w:val="24"/>
              </w:rPr>
              <w:t>Number of participants</w:t>
            </w:r>
          </w:p>
        </w:tc>
      </w:tr>
      <w:tr w:rsidR="00420D10" w:rsidRPr="006B7C90" w14:paraId="320F4115" w14:textId="77777777" w:rsidTr="002675CF">
        <w:trPr>
          <w:trHeight w:val="277"/>
        </w:trPr>
        <w:tc>
          <w:tcPr>
            <w:tcW w:w="972" w:type="dxa"/>
          </w:tcPr>
          <w:p w14:paraId="3C22F25E" w14:textId="77777777" w:rsidR="00420D10" w:rsidRPr="006B7C90" w:rsidRDefault="00420D10" w:rsidP="00420D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6" w:type="dxa"/>
          </w:tcPr>
          <w:p w14:paraId="23B8D857" w14:textId="6BBF9D92" w:rsidR="00420D10" w:rsidRPr="006B7C90" w:rsidRDefault="00420D10" w:rsidP="002675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ckathon</w:t>
            </w:r>
            <w:proofErr w:type="spellEnd"/>
          </w:p>
        </w:tc>
        <w:tc>
          <w:tcPr>
            <w:tcW w:w="1143" w:type="dxa"/>
          </w:tcPr>
          <w:p w14:paraId="0550536E" w14:textId="5601EF99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95" w:type="dxa"/>
          </w:tcPr>
          <w:p w14:paraId="759D63EC" w14:textId="0FDCAD89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20D10" w:rsidRPr="006B7C90" w14:paraId="3E7443B9" w14:textId="77777777" w:rsidTr="002675CF">
        <w:trPr>
          <w:trHeight w:val="277"/>
        </w:trPr>
        <w:tc>
          <w:tcPr>
            <w:tcW w:w="972" w:type="dxa"/>
          </w:tcPr>
          <w:p w14:paraId="0E408F49" w14:textId="77777777" w:rsidR="00420D10" w:rsidRPr="006B7C90" w:rsidRDefault="00420D10" w:rsidP="00420D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6" w:type="dxa"/>
          </w:tcPr>
          <w:p w14:paraId="5DC59007" w14:textId="77777777" w:rsidR="00420D10" w:rsidRPr="006B7C90" w:rsidRDefault="00420D10" w:rsidP="002675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b/>
                <w:sz w:val="24"/>
                <w:szCs w:val="24"/>
              </w:rPr>
              <w:t>Coding and Debugging</w:t>
            </w:r>
          </w:p>
        </w:tc>
        <w:tc>
          <w:tcPr>
            <w:tcW w:w="1143" w:type="dxa"/>
          </w:tcPr>
          <w:p w14:paraId="7F333255" w14:textId="1A28C2F4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495" w:type="dxa"/>
          </w:tcPr>
          <w:p w14:paraId="6A1EE641" w14:textId="5B6CB0CD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420D10" w:rsidRPr="006B7C90" w14:paraId="249D6799" w14:textId="77777777" w:rsidTr="002675CF">
        <w:trPr>
          <w:trHeight w:val="277"/>
        </w:trPr>
        <w:tc>
          <w:tcPr>
            <w:tcW w:w="972" w:type="dxa"/>
          </w:tcPr>
          <w:p w14:paraId="0D56F091" w14:textId="77777777" w:rsidR="00420D10" w:rsidRPr="006B7C90" w:rsidRDefault="00420D10" w:rsidP="00420D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6" w:type="dxa"/>
          </w:tcPr>
          <w:p w14:paraId="5B57B4C7" w14:textId="77777777" w:rsidR="00420D10" w:rsidRPr="006B7C90" w:rsidRDefault="00420D10" w:rsidP="002675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b/>
                <w:sz w:val="24"/>
                <w:szCs w:val="24"/>
              </w:rPr>
              <w:t>IT-Quiz</w:t>
            </w:r>
          </w:p>
        </w:tc>
        <w:tc>
          <w:tcPr>
            <w:tcW w:w="1143" w:type="dxa"/>
          </w:tcPr>
          <w:p w14:paraId="4EBF28C8" w14:textId="3593E721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495" w:type="dxa"/>
          </w:tcPr>
          <w:p w14:paraId="168C6F7A" w14:textId="7C1AA17F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</w:tr>
      <w:tr w:rsidR="00420D10" w:rsidRPr="006B7C90" w14:paraId="3FBC39E5" w14:textId="77777777" w:rsidTr="002675CF">
        <w:trPr>
          <w:trHeight w:val="277"/>
        </w:trPr>
        <w:tc>
          <w:tcPr>
            <w:tcW w:w="972" w:type="dxa"/>
          </w:tcPr>
          <w:p w14:paraId="459C2EF9" w14:textId="77777777" w:rsidR="00420D10" w:rsidRPr="006B7C90" w:rsidRDefault="00420D10" w:rsidP="00420D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6" w:type="dxa"/>
          </w:tcPr>
          <w:p w14:paraId="13C2F0DC" w14:textId="77777777" w:rsidR="00420D10" w:rsidRPr="006B7C90" w:rsidRDefault="00420D10" w:rsidP="002675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b/>
                <w:sz w:val="24"/>
                <w:szCs w:val="24"/>
              </w:rPr>
              <w:t>IT-Manager</w:t>
            </w:r>
          </w:p>
        </w:tc>
        <w:tc>
          <w:tcPr>
            <w:tcW w:w="1143" w:type="dxa"/>
          </w:tcPr>
          <w:p w14:paraId="389ED8B3" w14:textId="5E43C8BE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495" w:type="dxa"/>
          </w:tcPr>
          <w:p w14:paraId="40EC2E62" w14:textId="77777777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420D10" w:rsidRPr="006B7C90" w14:paraId="7F78558A" w14:textId="77777777" w:rsidTr="002675CF">
        <w:trPr>
          <w:trHeight w:val="314"/>
        </w:trPr>
        <w:tc>
          <w:tcPr>
            <w:tcW w:w="972" w:type="dxa"/>
          </w:tcPr>
          <w:p w14:paraId="3305ED4B" w14:textId="77777777" w:rsidR="00420D10" w:rsidRPr="006B7C90" w:rsidRDefault="00420D10" w:rsidP="00420D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6" w:type="dxa"/>
          </w:tcPr>
          <w:p w14:paraId="056D2DB1" w14:textId="376D34BC" w:rsidR="00420D10" w:rsidRPr="006B7C90" w:rsidRDefault="00420D10" w:rsidP="002675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ovi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B7C90">
              <w:rPr>
                <w:rFonts w:ascii="Times New Roman" w:hAnsi="Times New Roman" w:cs="Times New Roman"/>
                <w:b/>
                <w:sz w:val="24"/>
                <w:szCs w:val="24"/>
              </w:rPr>
              <w:t>aking</w:t>
            </w:r>
          </w:p>
        </w:tc>
        <w:tc>
          <w:tcPr>
            <w:tcW w:w="1143" w:type="dxa"/>
          </w:tcPr>
          <w:p w14:paraId="487E91CD" w14:textId="695517B8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95" w:type="dxa"/>
          </w:tcPr>
          <w:p w14:paraId="3AAC4FA6" w14:textId="6FC158CD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420D10" w:rsidRPr="006B7C90" w14:paraId="519E28EF" w14:textId="77777777" w:rsidTr="002675CF">
        <w:trPr>
          <w:trHeight w:val="277"/>
        </w:trPr>
        <w:tc>
          <w:tcPr>
            <w:tcW w:w="972" w:type="dxa"/>
          </w:tcPr>
          <w:p w14:paraId="46767EDA" w14:textId="77777777" w:rsidR="00420D10" w:rsidRPr="006B7C90" w:rsidRDefault="00420D10" w:rsidP="00420D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6" w:type="dxa"/>
          </w:tcPr>
          <w:p w14:paraId="4AED4471" w14:textId="77777777" w:rsidR="00420D10" w:rsidRPr="006B7C90" w:rsidRDefault="00420D10" w:rsidP="002675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b/>
                <w:sz w:val="24"/>
                <w:szCs w:val="24"/>
              </w:rPr>
              <w:t>Counter Strike</w:t>
            </w:r>
          </w:p>
        </w:tc>
        <w:tc>
          <w:tcPr>
            <w:tcW w:w="1143" w:type="dxa"/>
          </w:tcPr>
          <w:p w14:paraId="0B677553" w14:textId="5E853237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95" w:type="dxa"/>
          </w:tcPr>
          <w:p w14:paraId="1B0CB591" w14:textId="790C3EE9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420D10" w:rsidRPr="006B7C90" w14:paraId="11C88EE1" w14:textId="77777777" w:rsidTr="002675CF">
        <w:trPr>
          <w:trHeight w:val="290"/>
        </w:trPr>
        <w:tc>
          <w:tcPr>
            <w:tcW w:w="972" w:type="dxa"/>
          </w:tcPr>
          <w:p w14:paraId="3B952793" w14:textId="77777777" w:rsidR="00420D10" w:rsidRPr="006B7C90" w:rsidRDefault="00420D10" w:rsidP="00420D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6" w:type="dxa"/>
          </w:tcPr>
          <w:p w14:paraId="641C0891" w14:textId="77777777" w:rsidR="00420D10" w:rsidRPr="006B7C90" w:rsidRDefault="00420D10" w:rsidP="002675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FS</w:t>
            </w:r>
          </w:p>
        </w:tc>
        <w:tc>
          <w:tcPr>
            <w:tcW w:w="1143" w:type="dxa"/>
          </w:tcPr>
          <w:p w14:paraId="22819E89" w14:textId="4A532348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495" w:type="dxa"/>
          </w:tcPr>
          <w:p w14:paraId="61ABAAE9" w14:textId="6236D316" w:rsidR="00420D10" w:rsidRPr="006B7C90" w:rsidRDefault="00420D10" w:rsidP="002675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</w:tbl>
    <w:p w14:paraId="11C5D806" w14:textId="77777777" w:rsidR="002D40C9" w:rsidRDefault="002D40C9" w:rsidP="00B65B60">
      <w:pPr>
        <w:jc w:val="both"/>
        <w:rPr>
          <w:rFonts w:ascii="Times New Roman" w:hAnsi="Times New Roman" w:cs="Times New Roman"/>
          <w:sz w:val="24"/>
          <w:szCs w:val="28"/>
        </w:rPr>
      </w:pPr>
    </w:p>
    <w:p w14:paraId="18154486" w14:textId="683F642B" w:rsidR="00B65B60" w:rsidRPr="006B7C90" w:rsidRDefault="00B65B60" w:rsidP="00B65B60">
      <w:pPr>
        <w:jc w:val="both"/>
        <w:rPr>
          <w:rFonts w:ascii="Times New Roman" w:hAnsi="Times New Roman" w:cs="Times New Roman"/>
          <w:sz w:val="24"/>
          <w:szCs w:val="28"/>
        </w:rPr>
      </w:pPr>
      <w:r w:rsidRPr="006B7C90">
        <w:rPr>
          <w:rFonts w:ascii="Times New Roman" w:hAnsi="Times New Roman" w:cs="Times New Roman"/>
          <w:sz w:val="24"/>
          <w:szCs w:val="28"/>
        </w:rPr>
        <w:t xml:space="preserve">The Overall Winners trophy was bagged by </w:t>
      </w:r>
      <w:r w:rsidR="00340520">
        <w:rPr>
          <w:rFonts w:ascii="Times New Roman" w:hAnsi="Times New Roman" w:cs="Times New Roman"/>
          <w:sz w:val="24"/>
          <w:szCs w:val="28"/>
        </w:rPr>
        <w:t>Christ University</w:t>
      </w:r>
      <w:r w:rsidRPr="006B7C90">
        <w:rPr>
          <w:rFonts w:ascii="Times New Roman" w:hAnsi="Times New Roman" w:cs="Times New Roman"/>
          <w:sz w:val="24"/>
          <w:szCs w:val="28"/>
        </w:rPr>
        <w:t xml:space="preserve"> whose participants exhibited exceptional IT Skills and expertise, followed by </w:t>
      </w:r>
      <w:proofErr w:type="spellStart"/>
      <w:r w:rsidR="00340520">
        <w:rPr>
          <w:rFonts w:ascii="Times New Roman" w:hAnsi="Times New Roman" w:cs="Times New Roman"/>
          <w:sz w:val="24"/>
          <w:szCs w:val="28"/>
        </w:rPr>
        <w:t>Kristu</w:t>
      </w:r>
      <w:proofErr w:type="spellEnd"/>
      <w:r w:rsidR="00340520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340520">
        <w:rPr>
          <w:rFonts w:ascii="Times New Roman" w:hAnsi="Times New Roman" w:cs="Times New Roman"/>
          <w:sz w:val="24"/>
          <w:szCs w:val="28"/>
        </w:rPr>
        <w:t>jayanti</w:t>
      </w:r>
      <w:proofErr w:type="spellEnd"/>
      <w:proofErr w:type="gramEnd"/>
      <w:r w:rsidR="00340520">
        <w:rPr>
          <w:rFonts w:ascii="Times New Roman" w:hAnsi="Times New Roman" w:cs="Times New Roman"/>
          <w:sz w:val="24"/>
          <w:szCs w:val="28"/>
        </w:rPr>
        <w:t xml:space="preserve"> </w:t>
      </w:r>
      <w:r w:rsidRPr="006B7C90">
        <w:rPr>
          <w:rFonts w:ascii="Times New Roman" w:hAnsi="Times New Roman" w:cs="Times New Roman"/>
          <w:sz w:val="24"/>
          <w:szCs w:val="28"/>
        </w:rPr>
        <w:t>College who took the Overall Runners up trophy.</w:t>
      </w:r>
    </w:p>
    <w:p w14:paraId="6E271A83" w14:textId="21D0079E" w:rsidR="00340520" w:rsidRDefault="009E5931" w:rsidP="00B65B60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  <w:lang w:eastAsia="en-IN"/>
        </w:rPr>
        <w:drawing>
          <wp:inline distT="0" distB="0" distL="0" distR="0" wp14:anchorId="546765D2" wp14:editId="7764CC2C">
            <wp:extent cx="5619750" cy="3746500"/>
            <wp:effectExtent l="0" t="0" r="0" b="6350"/>
            <wp:docPr id="8" name="Picture 8" descr="G:\IT FEST 31.8.19\IMG_70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IT FEST 31.8.19\IMG_708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930" cy="374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32FEC" w14:textId="3347D028" w:rsidR="00340520" w:rsidRDefault="009E5931" w:rsidP="00B65B60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Overall Championship </w:t>
      </w:r>
      <w:proofErr w:type="spellStart"/>
      <w:r>
        <w:rPr>
          <w:rFonts w:ascii="Times New Roman" w:hAnsi="Times New Roman" w:cs="Times New Roman"/>
          <w:sz w:val="24"/>
          <w:szCs w:val="28"/>
        </w:rPr>
        <w:t>Computant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2019</w:t>
      </w:r>
      <w:proofErr w:type="gramStart"/>
      <w:r>
        <w:rPr>
          <w:rFonts w:ascii="Times New Roman" w:hAnsi="Times New Roman" w:cs="Times New Roman"/>
          <w:sz w:val="24"/>
          <w:szCs w:val="28"/>
        </w:rPr>
        <w:t>,Techdroid</w:t>
      </w:r>
      <w:proofErr w:type="gramEnd"/>
      <w:r>
        <w:rPr>
          <w:rFonts w:ascii="Times New Roman" w:hAnsi="Times New Roman" w:cs="Times New Roman"/>
          <w:sz w:val="24"/>
          <w:szCs w:val="28"/>
        </w:rPr>
        <w:t xml:space="preserve"> - Christ University </w:t>
      </w:r>
    </w:p>
    <w:p w14:paraId="28921F3B" w14:textId="77777777" w:rsidR="009E5931" w:rsidRDefault="009E5931" w:rsidP="00B65B60">
      <w:pPr>
        <w:rPr>
          <w:rFonts w:ascii="Times New Roman" w:hAnsi="Times New Roman" w:cs="Times New Roman"/>
          <w:sz w:val="24"/>
          <w:szCs w:val="28"/>
        </w:rPr>
      </w:pPr>
    </w:p>
    <w:p w14:paraId="25D5D0EE" w14:textId="6910759D" w:rsidR="00B65B60" w:rsidRDefault="00B65B60" w:rsidP="00B65B60">
      <w:pPr>
        <w:rPr>
          <w:rFonts w:ascii="Times New Roman" w:hAnsi="Times New Roman" w:cs="Times New Roman"/>
          <w:sz w:val="24"/>
          <w:szCs w:val="28"/>
        </w:rPr>
      </w:pPr>
      <w:proofErr w:type="gramStart"/>
      <w:r w:rsidRPr="006B7C90">
        <w:rPr>
          <w:rFonts w:ascii="Times New Roman" w:hAnsi="Times New Roman" w:cs="Times New Roman"/>
          <w:sz w:val="24"/>
          <w:szCs w:val="28"/>
        </w:rPr>
        <w:lastRenderedPageBreak/>
        <w:t xml:space="preserve">The list of </w:t>
      </w:r>
      <w:r w:rsidRPr="006B7C90">
        <w:rPr>
          <w:rFonts w:ascii="Times New Roman" w:hAnsi="Times New Roman" w:cs="Times New Roman"/>
          <w:b/>
          <w:sz w:val="24"/>
          <w:szCs w:val="28"/>
        </w:rPr>
        <w:t>Colleges</w:t>
      </w:r>
      <w:r w:rsidRPr="006B7C90">
        <w:rPr>
          <w:rFonts w:ascii="Times New Roman" w:hAnsi="Times New Roman" w:cs="Times New Roman"/>
          <w:sz w:val="24"/>
          <w:szCs w:val="28"/>
        </w:rPr>
        <w:t xml:space="preserve"> who took part in our IT-fest Computantra-201</w:t>
      </w:r>
      <w:r>
        <w:rPr>
          <w:rFonts w:ascii="Times New Roman" w:hAnsi="Times New Roman" w:cs="Times New Roman"/>
          <w:sz w:val="24"/>
          <w:szCs w:val="28"/>
        </w:rPr>
        <w:t>9</w:t>
      </w:r>
      <w:r w:rsidRPr="006B7C90">
        <w:rPr>
          <w:rFonts w:ascii="Times New Roman" w:hAnsi="Times New Roman" w:cs="Times New Roman"/>
          <w:sz w:val="24"/>
          <w:szCs w:val="28"/>
        </w:rPr>
        <w:t>.</w:t>
      </w:r>
      <w:proofErr w:type="gramEnd"/>
    </w:p>
    <w:tbl>
      <w:tblPr>
        <w:tblStyle w:val="TableGrid"/>
        <w:tblpPr w:leftFromText="180" w:rightFromText="180" w:vertAnchor="page" w:horzAnchor="margin" w:tblpY="2131"/>
        <w:tblW w:w="0" w:type="auto"/>
        <w:tblLook w:val="04A0" w:firstRow="1" w:lastRow="0" w:firstColumn="1" w:lastColumn="0" w:noHBand="0" w:noVBand="1"/>
      </w:tblPr>
      <w:tblGrid>
        <w:gridCol w:w="987"/>
        <w:gridCol w:w="6501"/>
      </w:tblGrid>
      <w:tr w:rsidR="009E5931" w:rsidRPr="006B7C90" w14:paraId="785DEFD2" w14:textId="77777777" w:rsidTr="009E5931">
        <w:tc>
          <w:tcPr>
            <w:tcW w:w="987" w:type="dxa"/>
          </w:tcPr>
          <w:p w14:paraId="162E118A" w14:textId="77777777" w:rsidR="009E5931" w:rsidRDefault="009E5931" w:rsidP="009E59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63A205" w14:textId="0C8031CC" w:rsidR="009E5931" w:rsidRDefault="009E5931" w:rsidP="009E59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.no</w:t>
            </w:r>
          </w:p>
          <w:p w14:paraId="094B46DA" w14:textId="77777777" w:rsidR="009E5931" w:rsidRDefault="009E5931" w:rsidP="009E59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E9D30B" w14:textId="77777777" w:rsidR="009E5931" w:rsidRPr="006B7C90" w:rsidRDefault="009E5931" w:rsidP="009E59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01" w:type="dxa"/>
          </w:tcPr>
          <w:p w14:paraId="5052178A" w14:textId="77777777" w:rsidR="009E5931" w:rsidRPr="006B7C90" w:rsidRDefault="009E5931" w:rsidP="009E59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7C90">
              <w:rPr>
                <w:rFonts w:ascii="Times New Roman" w:hAnsi="Times New Roman" w:cs="Times New Roman"/>
                <w:b/>
                <w:sz w:val="24"/>
                <w:szCs w:val="24"/>
              </w:rPr>
              <w:t>College Name</w:t>
            </w:r>
          </w:p>
        </w:tc>
      </w:tr>
      <w:tr w:rsidR="009E5931" w:rsidRPr="006B7C90" w14:paraId="7553222E" w14:textId="77777777" w:rsidTr="009E5931">
        <w:trPr>
          <w:trHeight w:val="300"/>
        </w:trPr>
        <w:tc>
          <w:tcPr>
            <w:tcW w:w="987" w:type="dxa"/>
            <w:noWrap/>
          </w:tcPr>
          <w:p w14:paraId="46C635FD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3D11F790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 CLARET COLLEGE</w:t>
            </w:r>
          </w:p>
        </w:tc>
      </w:tr>
      <w:tr w:rsidR="009E5931" w:rsidRPr="006B7C90" w14:paraId="25623E61" w14:textId="77777777" w:rsidTr="009E5931">
        <w:trPr>
          <w:trHeight w:val="300"/>
        </w:trPr>
        <w:tc>
          <w:tcPr>
            <w:tcW w:w="987" w:type="dxa"/>
            <w:noWrap/>
          </w:tcPr>
          <w:p w14:paraId="11533ADF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41062FBD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IMS INSTITUTE</w:t>
            </w:r>
          </w:p>
        </w:tc>
      </w:tr>
      <w:tr w:rsidR="009E5931" w:rsidRPr="006B7C90" w14:paraId="77BBC60E" w14:textId="77777777" w:rsidTr="009E5931">
        <w:trPr>
          <w:trHeight w:val="300"/>
        </w:trPr>
        <w:tc>
          <w:tcPr>
            <w:tcW w:w="987" w:type="dxa"/>
            <w:noWrap/>
          </w:tcPr>
          <w:p w14:paraId="44FFC51D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2339B404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N ADHARSH DEGREE COLLEGE</w:t>
            </w:r>
          </w:p>
        </w:tc>
      </w:tr>
      <w:tr w:rsidR="009E5931" w:rsidRPr="006B7C90" w14:paraId="6D4BF980" w14:textId="77777777" w:rsidTr="009E5931">
        <w:trPr>
          <w:trHeight w:val="300"/>
        </w:trPr>
        <w:tc>
          <w:tcPr>
            <w:tcW w:w="987" w:type="dxa"/>
            <w:noWrap/>
          </w:tcPr>
          <w:p w14:paraId="79AA07A9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0AF4D2E9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B7C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IST UNIVERSITY</w:t>
            </w:r>
          </w:p>
        </w:tc>
      </w:tr>
      <w:tr w:rsidR="009E5931" w:rsidRPr="006B7C90" w14:paraId="08BC6AFE" w14:textId="77777777" w:rsidTr="009E5931">
        <w:trPr>
          <w:trHeight w:val="300"/>
        </w:trPr>
        <w:tc>
          <w:tcPr>
            <w:tcW w:w="987" w:type="dxa"/>
            <w:noWrap/>
          </w:tcPr>
          <w:p w14:paraId="16AFA0EF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6ABDA6FF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YANANDA SAGAR </w:t>
            </w:r>
          </w:p>
        </w:tc>
      </w:tr>
      <w:tr w:rsidR="009E5931" w:rsidRPr="006B7C90" w14:paraId="6900B5D8" w14:textId="77777777" w:rsidTr="009E5931">
        <w:trPr>
          <w:trHeight w:val="300"/>
        </w:trPr>
        <w:tc>
          <w:tcPr>
            <w:tcW w:w="987" w:type="dxa"/>
            <w:noWrap/>
          </w:tcPr>
          <w:p w14:paraId="3F614A65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126FE068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HORIZON COLLEGE</w:t>
            </w:r>
          </w:p>
        </w:tc>
      </w:tr>
      <w:tr w:rsidR="009E5931" w:rsidRPr="006B7C90" w14:paraId="2AE6BBF5" w14:textId="77777777" w:rsidTr="009E5931">
        <w:trPr>
          <w:trHeight w:val="300"/>
        </w:trPr>
        <w:tc>
          <w:tcPr>
            <w:tcW w:w="987" w:type="dxa"/>
            <w:noWrap/>
          </w:tcPr>
          <w:p w14:paraId="5B4D04EC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34C2A954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.JOSEPHS COLLEGE </w:t>
            </w:r>
          </w:p>
        </w:tc>
      </w:tr>
      <w:tr w:rsidR="009E5931" w:rsidRPr="006B7C90" w14:paraId="435149CA" w14:textId="77777777" w:rsidTr="009E5931">
        <w:trPr>
          <w:trHeight w:val="300"/>
        </w:trPr>
        <w:tc>
          <w:tcPr>
            <w:tcW w:w="987" w:type="dxa"/>
            <w:noWrap/>
          </w:tcPr>
          <w:p w14:paraId="70C56192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5F3D0763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JAGADGURU RENUKACHARYA  DEGREE COLLEGE </w:t>
            </w:r>
          </w:p>
        </w:tc>
      </w:tr>
      <w:tr w:rsidR="009E5931" w:rsidRPr="006B7C90" w14:paraId="501CFA2D" w14:textId="77777777" w:rsidTr="009E5931">
        <w:trPr>
          <w:trHeight w:val="300"/>
        </w:trPr>
        <w:tc>
          <w:tcPr>
            <w:tcW w:w="987" w:type="dxa"/>
            <w:noWrap/>
          </w:tcPr>
          <w:p w14:paraId="2088A8A5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35BA88C0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.VINCENT PALLUTIN COLLEGE</w:t>
            </w:r>
          </w:p>
        </w:tc>
      </w:tr>
      <w:tr w:rsidR="009E5931" w:rsidRPr="006B7C90" w14:paraId="1BC54542" w14:textId="77777777" w:rsidTr="009E5931">
        <w:trPr>
          <w:trHeight w:val="300"/>
        </w:trPr>
        <w:tc>
          <w:tcPr>
            <w:tcW w:w="987" w:type="dxa"/>
            <w:noWrap/>
          </w:tcPr>
          <w:p w14:paraId="02B674AE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2CA6F301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B7C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LE COLLEGE</w:t>
            </w:r>
          </w:p>
        </w:tc>
      </w:tr>
      <w:tr w:rsidR="009E5931" w:rsidRPr="006B7C90" w14:paraId="093516EE" w14:textId="77777777" w:rsidTr="009E5931">
        <w:trPr>
          <w:trHeight w:val="300"/>
        </w:trPr>
        <w:tc>
          <w:tcPr>
            <w:tcW w:w="987" w:type="dxa"/>
            <w:noWrap/>
          </w:tcPr>
          <w:p w14:paraId="79FEC1ED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3D628FD8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GARJUNA DEGREE COLLEGE</w:t>
            </w:r>
          </w:p>
        </w:tc>
      </w:tr>
      <w:tr w:rsidR="009E5931" w:rsidRPr="006B7C90" w14:paraId="731494FD" w14:textId="77777777" w:rsidTr="009E5931">
        <w:trPr>
          <w:trHeight w:val="300"/>
        </w:trPr>
        <w:tc>
          <w:tcPr>
            <w:tcW w:w="987" w:type="dxa"/>
            <w:noWrap/>
          </w:tcPr>
          <w:p w14:paraId="54BD6A8C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01AD5EA5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B7C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ISTU JAYANTI COLLEGE</w:t>
            </w:r>
          </w:p>
        </w:tc>
      </w:tr>
      <w:tr w:rsidR="009E5931" w:rsidRPr="006B7C90" w14:paraId="76A5C151" w14:textId="77777777" w:rsidTr="009E5931">
        <w:trPr>
          <w:trHeight w:val="300"/>
        </w:trPr>
        <w:tc>
          <w:tcPr>
            <w:tcW w:w="987" w:type="dxa"/>
            <w:noWrap/>
          </w:tcPr>
          <w:p w14:paraId="77A49ED4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016E1199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OASIAN DEGREE COLLEGE</w:t>
            </w:r>
          </w:p>
        </w:tc>
      </w:tr>
      <w:tr w:rsidR="009E5931" w:rsidRPr="006B7C90" w14:paraId="0BD06383" w14:textId="77777777" w:rsidTr="009E5931">
        <w:trPr>
          <w:trHeight w:val="300"/>
        </w:trPr>
        <w:tc>
          <w:tcPr>
            <w:tcW w:w="987" w:type="dxa"/>
            <w:noWrap/>
          </w:tcPr>
          <w:p w14:paraId="4FF63D1B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349323C7" w14:textId="77777777" w:rsidR="009E5931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.ANNES DEGREE COLLEGE</w:t>
            </w:r>
          </w:p>
        </w:tc>
      </w:tr>
      <w:tr w:rsidR="009E5931" w:rsidRPr="006B7C90" w14:paraId="3C354C47" w14:textId="77777777" w:rsidTr="009E5931">
        <w:trPr>
          <w:trHeight w:val="300"/>
        </w:trPr>
        <w:tc>
          <w:tcPr>
            <w:tcW w:w="987" w:type="dxa"/>
            <w:noWrap/>
          </w:tcPr>
          <w:p w14:paraId="54864060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3D608E06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CEANIK PREUNIVERSITY AND DEGREE COLLEGE</w:t>
            </w:r>
          </w:p>
        </w:tc>
      </w:tr>
      <w:tr w:rsidR="009E5931" w:rsidRPr="006B7C90" w14:paraId="23CA1757" w14:textId="77777777" w:rsidTr="009E5931">
        <w:trPr>
          <w:trHeight w:val="300"/>
        </w:trPr>
        <w:tc>
          <w:tcPr>
            <w:tcW w:w="987" w:type="dxa"/>
            <w:noWrap/>
          </w:tcPr>
          <w:p w14:paraId="63BC204C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43300203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GDEVI VILAS DEGREE COLLEGE</w:t>
            </w:r>
          </w:p>
        </w:tc>
      </w:tr>
      <w:tr w:rsidR="009E5931" w:rsidRPr="006B7C90" w14:paraId="0EFBEAA8" w14:textId="77777777" w:rsidTr="009E5931">
        <w:trPr>
          <w:trHeight w:val="300"/>
        </w:trPr>
        <w:tc>
          <w:tcPr>
            <w:tcW w:w="987" w:type="dxa"/>
            <w:noWrap/>
          </w:tcPr>
          <w:p w14:paraId="1AEE2DD0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3E6049CC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PA COLLEGE</w:t>
            </w:r>
          </w:p>
        </w:tc>
      </w:tr>
      <w:tr w:rsidR="009E5931" w:rsidRPr="006B7C90" w14:paraId="5C957763" w14:textId="77777777" w:rsidTr="009E5931">
        <w:trPr>
          <w:trHeight w:val="300"/>
        </w:trPr>
        <w:tc>
          <w:tcPr>
            <w:tcW w:w="987" w:type="dxa"/>
            <w:noWrap/>
          </w:tcPr>
          <w:p w14:paraId="7165F6CF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6FBA63D9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ESHADERIPURAM COMPOSITE</w:t>
            </w:r>
          </w:p>
        </w:tc>
      </w:tr>
      <w:tr w:rsidR="009E5931" w:rsidRPr="006B7C90" w14:paraId="3735AD19" w14:textId="77777777" w:rsidTr="009E5931">
        <w:trPr>
          <w:trHeight w:val="300"/>
        </w:trPr>
        <w:tc>
          <w:tcPr>
            <w:tcW w:w="987" w:type="dxa"/>
            <w:noWrap/>
          </w:tcPr>
          <w:p w14:paraId="6D11FF08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6671CF96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DHI COLLEGE</w:t>
            </w:r>
          </w:p>
        </w:tc>
      </w:tr>
      <w:tr w:rsidR="009E5931" w:rsidRPr="006B7C90" w14:paraId="41402E74" w14:textId="77777777" w:rsidTr="009E5931">
        <w:trPr>
          <w:trHeight w:val="300"/>
        </w:trPr>
        <w:tc>
          <w:tcPr>
            <w:tcW w:w="987" w:type="dxa"/>
            <w:noWrap/>
          </w:tcPr>
          <w:p w14:paraId="213E585F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6FD10881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 FIRST GRADE COLLEGE</w:t>
            </w:r>
          </w:p>
        </w:tc>
      </w:tr>
      <w:tr w:rsidR="009E5931" w:rsidRPr="006B7C90" w14:paraId="6A059D64" w14:textId="77777777" w:rsidTr="009E5931">
        <w:trPr>
          <w:trHeight w:val="300"/>
        </w:trPr>
        <w:tc>
          <w:tcPr>
            <w:tcW w:w="987" w:type="dxa"/>
            <w:noWrap/>
          </w:tcPr>
          <w:p w14:paraId="56430011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6366638A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 BAGAVAN MAHAVEER JAIN COLLEGE</w:t>
            </w:r>
          </w:p>
        </w:tc>
      </w:tr>
      <w:tr w:rsidR="009E5931" w:rsidRPr="006B7C90" w14:paraId="41BD70DD" w14:textId="77777777" w:rsidTr="009E5931">
        <w:trPr>
          <w:trHeight w:val="300"/>
        </w:trPr>
        <w:tc>
          <w:tcPr>
            <w:tcW w:w="987" w:type="dxa"/>
            <w:noWrap/>
          </w:tcPr>
          <w:p w14:paraId="7473F39F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1F5602FD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ESHADERIPURAM FIRST GRADE COLLEGE</w:t>
            </w:r>
          </w:p>
        </w:tc>
      </w:tr>
      <w:tr w:rsidR="009E5931" w:rsidRPr="006B7C90" w14:paraId="1718CD7A" w14:textId="77777777" w:rsidTr="009E5931">
        <w:trPr>
          <w:trHeight w:val="300"/>
        </w:trPr>
        <w:tc>
          <w:tcPr>
            <w:tcW w:w="987" w:type="dxa"/>
            <w:noWrap/>
          </w:tcPr>
          <w:p w14:paraId="1B9F96AB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5463E36E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SIAN INSTITUTE OF DESIGN </w:t>
            </w:r>
          </w:p>
        </w:tc>
      </w:tr>
      <w:tr w:rsidR="009E5931" w:rsidRPr="006B7C90" w14:paraId="304F356E" w14:textId="77777777" w:rsidTr="009E5931">
        <w:trPr>
          <w:trHeight w:val="300"/>
        </w:trPr>
        <w:tc>
          <w:tcPr>
            <w:tcW w:w="987" w:type="dxa"/>
            <w:noWrap/>
          </w:tcPr>
          <w:p w14:paraId="2D8F84FB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75ED6BD8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MR INSTITUTE</w:t>
            </w:r>
          </w:p>
        </w:tc>
      </w:tr>
      <w:tr w:rsidR="009E5931" w:rsidRPr="006B7C90" w14:paraId="1827C38C" w14:textId="77777777" w:rsidTr="009E5931">
        <w:trPr>
          <w:trHeight w:val="300"/>
        </w:trPr>
        <w:tc>
          <w:tcPr>
            <w:tcW w:w="987" w:type="dxa"/>
            <w:noWrap/>
          </w:tcPr>
          <w:p w14:paraId="69C18F74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41A954D2" w14:textId="77777777" w:rsidR="009E5931" w:rsidRPr="006B7C90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NA COLLEGE</w:t>
            </w:r>
          </w:p>
        </w:tc>
      </w:tr>
      <w:tr w:rsidR="009E5931" w:rsidRPr="006B7C90" w14:paraId="45837FF5" w14:textId="77777777" w:rsidTr="009E5931">
        <w:trPr>
          <w:trHeight w:val="300"/>
        </w:trPr>
        <w:tc>
          <w:tcPr>
            <w:tcW w:w="987" w:type="dxa"/>
            <w:noWrap/>
          </w:tcPr>
          <w:p w14:paraId="4885A1BC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499A74E6" w14:textId="77777777" w:rsidR="009E5931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AMAIAH </w:t>
            </w:r>
          </w:p>
        </w:tc>
      </w:tr>
      <w:tr w:rsidR="009E5931" w:rsidRPr="006B7C90" w14:paraId="34BC9B2A" w14:textId="77777777" w:rsidTr="009E5931">
        <w:trPr>
          <w:trHeight w:val="300"/>
        </w:trPr>
        <w:tc>
          <w:tcPr>
            <w:tcW w:w="987" w:type="dxa"/>
            <w:noWrap/>
          </w:tcPr>
          <w:p w14:paraId="60D0C320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43DA9CC2" w14:textId="77777777" w:rsidR="009E5931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UNDARYA INSTITUTE OF MANAGEMENT</w:t>
            </w:r>
          </w:p>
        </w:tc>
      </w:tr>
      <w:tr w:rsidR="009E5931" w:rsidRPr="006B7C90" w14:paraId="08F264E4" w14:textId="77777777" w:rsidTr="009E5931">
        <w:trPr>
          <w:trHeight w:val="300"/>
        </w:trPr>
        <w:tc>
          <w:tcPr>
            <w:tcW w:w="987" w:type="dxa"/>
            <w:noWrap/>
          </w:tcPr>
          <w:p w14:paraId="4299682F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123EA952" w14:textId="77777777" w:rsidR="009E5931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IN COLLEGE</w:t>
            </w:r>
          </w:p>
        </w:tc>
      </w:tr>
      <w:tr w:rsidR="009E5931" w:rsidRPr="006B7C90" w14:paraId="01293E07" w14:textId="77777777" w:rsidTr="009E5931">
        <w:trPr>
          <w:trHeight w:val="300"/>
        </w:trPr>
        <w:tc>
          <w:tcPr>
            <w:tcW w:w="987" w:type="dxa"/>
            <w:noWrap/>
          </w:tcPr>
          <w:p w14:paraId="561537D9" w14:textId="77777777" w:rsidR="009E5931" w:rsidRPr="006B7C90" w:rsidRDefault="009E5931" w:rsidP="009E5931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501" w:type="dxa"/>
            <w:noWrap/>
          </w:tcPr>
          <w:p w14:paraId="070C6271" w14:textId="77777777" w:rsidR="009E5931" w:rsidRDefault="009E5931" w:rsidP="009E59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SHADRIPURAM MAIN COLLEGE</w:t>
            </w:r>
          </w:p>
        </w:tc>
      </w:tr>
    </w:tbl>
    <w:p w14:paraId="16BD0C83" w14:textId="77777777" w:rsidR="00B65B60" w:rsidRDefault="00B65B60" w:rsidP="00B65B60">
      <w:pPr>
        <w:rPr>
          <w:rFonts w:ascii="Times New Roman" w:hAnsi="Times New Roman" w:cs="Times New Roman"/>
          <w:sz w:val="24"/>
          <w:szCs w:val="28"/>
        </w:rPr>
      </w:pPr>
    </w:p>
    <w:p w14:paraId="1CC719EC" w14:textId="77777777" w:rsidR="00B65B60" w:rsidRPr="006B7C90" w:rsidRDefault="00B65B60" w:rsidP="00B65B60">
      <w:pPr>
        <w:rPr>
          <w:rFonts w:ascii="Times New Roman" w:hAnsi="Times New Roman" w:cs="Times New Roman"/>
          <w:noProof/>
          <w:sz w:val="24"/>
          <w:szCs w:val="28"/>
        </w:rPr>
      </w:pPr>
    </w:p>
    <w:p w14:paraId="1D3A2337" w14:textId="77777777" w:rsidR="00B65B60" w:rsidRPr="006B7C90" w:rsidRDefault="00B65B60" w:rsidP="00B65B60">
      <w:pPr>
        <w:rPr>
          <w:rFonts w:ascii="Times New Roman" w:hAnsi="Times New Roman" w:cs="Times New Roman"/>
          <w:sz w:val="24"/>
          <w:szCs w:val="28"/>
        </w:rPr>
      </w:pPr>
    </w:p>
    <w:p w14:paraId="5A65BC76" w14:textId="77777777" w:rsidR="00B65B60" w:rsidRPr="006B7C90" w:rsidRDefault="00B65B60" w:rsidP="00B65B60">
      <w:pPr>
        <w:rPr>
          <w:rFonts w:ascii="Times New Roman" w:hAnsi="Times New Roman" w:cs="Times New Roman"/>
          <w:b/>
          <w:sz w:val="24"/>
          <w:szCs w:val="28"/>
        </w:rPr>
      </w:pPr>
    </w:p>
    <w:p w14:paraId="0BFBDFA6" w14:textId="77777777" w:rsidR="00B65B60" w:rsidRPr="006B7C90" w:rsidRDefault="00B65B60" w:rsidP="00B65B60">
      <w:pPr>
        <w:rPr>
          <w:rFonts w:ascii="Times New Roman" w:hAnsi="Times New Roman" w:cs="Times New Roman"/>
          <w:b/>
          <w:sz w:val="24"/>
          <w:szCs w:val="28"/>
        </w:rPr>
      </w:pPr>
    </w:p>
    <w:p w14:paraId="58BFA28B" w14:textId="77777777" w:rsidR="00B65B60" w:rsidRPr="006B7C90" w:rsidRDefault="00B65B60" w:rsidP="00B65B60">
      <w:pPr>
        <w:rPr>
          <w:rFonts w:ascii="Times New Roman" w:hAnsi="Times New Roman" w:cs="Times New Roman"/>
          <w:b/>
          <w:sz w:val="24"/>
          <w:szCs w:val="28"/>
        </w:rPr>
      </w:pPr>
    </w:p>
    <w:p w14:paraId="4ACB9406" w14:textId="77777777" w:rsidR="00B65B60" w:rsidRPr="006B7C90" w:rsidRDefault="00B65B60" w:rsidP="00B65B60">
      <w:pPr>
        <w:rPr>
          <w:rFonts w:ascii="Times New Roman" w:hAnsi="Times New Roman" w:cs="Times New Roman"/>
          <w:b/>
          <w:sz w:val="24"/>
          <w:szCs w:val="28"/>
        </w:rPr>
      </w:pPr>
    </w:p>
    <w:p w14:paraId="7EFA88BC" w14:textId="77777777" w:rsidR="00B65B60" w:rsidRPr="006B7C90" w:rsidRDefault="00B65B60" w:rsidP="00B65B60">
      <w:pPr>
        <w:rPr>
          <w:rFonts w:ascii="Times New Roman" w:hAnsi="Times New Roman" w:cs="Times New Roman"/>
          <w:b/>
          <w:sz w:val="24"/>
          <w:szCs w:val="28"/>
        </w:rPr>
      </w:pPr>
    </w:p>
    <w:p w14:paraId="6C5C9D57" w14:textId="77777777" w:rsidR="00B65B60" w:rsidRDefault="00B65B60" w:rsidP="00B65B60">
      <w:pPr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380CF4FD" w14:textId="77777777" w:rsidR="00B65B60" w:rsidRDefault="00B65B60" w:rsidP="00B65B60">
      <w:pPr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641F546A" w14:textId="77777777" w:rsidR="00B65B60" w:rsidRDefault="00B65B60" w:rsidP="00B65B60">
      <w:pPr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20F663CA" w14:textId="77777777" w:rsidR="00B65B60" w:rsidRDefault="00B65B60" w:rsidP="00B65B60">
      <w:pPr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275F0AD6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042F6E0A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2A9D3540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6C1093E4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53068225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3BBBAA12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29784C35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071054AA" w14:textId="77777777" w:rsidR="00B65B60" w:rsidRDefault="00B65B60" w:rsidP="00B65B60">
      <w:pPr>
        <w:jc w:val="center"/>
        <w:rPr>
          <w:rFonts w:ascii="Times New Roman" w:hAnsi="Times New Roman" w:cs="Times New Roman"/>
          <w:b/>
          <w:sz w:val="24"/>
          <w:szCs w:val="28"/>
          <w:u w:val="single"/>
        </w:rPr>
      </w:pPr>
    </w:p>
    <w:p w14:paraId="05D44919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7F87F56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A70E42D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23D64A7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199A2059" w14:textId="77777777" w:rsidR="004A1A3B" w:rsidRDefault="004A1A3B" w:rsidP="00074FF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884A8A5" w14:textId="1F0082CF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000669" w14:textId="77777777" w:rsidR="00CC2493" w:rsidRDefault="00CC2493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90A0FC" w14:textId="52ED535D" w:rsidR="00CC2493" w:rsidRDefault="00CC2493" w:rsidP="00CC2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C249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Glimpse</w:t>
      </w:r>
      <w:r w:rsidR="00096C21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bookmarkStart w:id="0" w:name="_GoBack"/>
      <w:bookmarkEnd w:id="0"/>
      <w:r w:rsidRPr="00CC2493"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omputantra-2019</w:t>
      </w:r>
    </w:p>
    <w:p w14:paraId="0A10FDAF" w14:textId="6434A659" w:rsidR="00CC2493" w:rsidRDefault="00CC2493" w:rsidP="00CC2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  <w:lang w:eastAsia="en-IN"/>
        </w:rPr>
        <w:drawing>
          <wp:inline distT="0" distB="0" distL="0" distR="0" wp14:anchorId="52DE97F2" wp14:editId="4078032B">
            <wp:extent cx="5731510" cy="3821007"/>
            <wp:effectExtent l="0" t="0" r="2540" b="8255"/>
            <wp:docPr id="7" name="Picture 7" descr="G:\IT FEST 30.8.19\IMG_666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IT FEST 30.8.19\IMG_666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C1CCB" w14:textId="7A4112A8" w:rsidR="00CC2493" w:rsidRDefault="00CC2493" w:rsidP="00CC2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71E63CF" w14:textId="5B8C56FF" w:rsidR="00CC2493" w:rsidRDefault="00CC2493" w:rsidP="00CC2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  <w:lang w:eastAsia="en-IN"/>
        </w:rPr>
        <w:drawing>
          <wp:inline distT="0" distB="0" distL="0" distR="0" wp14:anchorId="348E088D" wp14:editId="06550C99">
            <wp:extent cx="5731510" cy="3821007"/>
            <wp:effectExtent l="0" t="0" r="2540" b="8255"/>
            <wp:docPr id="9" name="Picture 9" descr="G:\IT FEST 30.8.19\IMG_668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IT FEST 30.8.19\IMG_6683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7D836" w14:textId="77777777" w:rsidR="00CC2493" w:rsidRDefault="00CC2493" w:rsidP="00CC2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A0C7B62" w14:textId="43CEDBF7" w:rsidR="00340520" w:rsidRDefault="00340520" w:rsidP="0034052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Computantra-2019 Team</w:t>
      </w:r>
    </w:p>
    <w:p w14:paraId="0D10FB64" w14:textId="1B678E2C" w:rsidR="004A1A3B" w:rsidRDefault="00340520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276D4688" wp14:editId="5D071007">
            <wp:extent cx="5731510" cy="3821007"/>
            <wp:effectExtent l="0" t="0" r="2540" b="8255"/>
            <wp:docPr id="3" name="Picture 3" descr="G:\IT FEST 30.8.19\IMG_67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IT FEST 30.8.19\IMG_6773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A8E7E" w14:textId="5914DF22" w:rsidR="004A1A3B" w:rsidRDefault="004A1A3B" w:rsidP="00074FF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08BF8D" w14:textId="5269FC1B" w:rsidR="009E5931" w:rsidRDefault="009E5931" w:rsidP="009E593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uccess of Computantra-2019</w:t>
      </w:r>
      <w:r w:rsidRPr="006B7C90">
        <w:rPr>
          <w:rFonts w:ascii="Times New Roman" w:hAnsi="Times New Roman" w:cs="Times New Roman"/>
          <w:b/>
          <w:sz w:val="28"/>
          <w:szCs w:val="28"/>
          <w:u w:val="single"/>
        </w:rPr>
        <w:t xml:space="preserve"> “TEAM WORK”</w:t>
      </w:r>
    </w:p>
    <w:p w14:paraId="3A2FF232" w14:textId="04D79880" w:rsidR="004A1A3B" w:rsidRDefault="00755BA5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5E0225F6" wp14:editId="137748CE">
            <wp:extent cx="5731510" cy="3821007"/>
            <wp:effectExtent l="0" t="0" r="2540" b="8255"/>
            <wp:docPr id="5" name="Picture 5" descr="G:\IT FEST 30.8.19\IMG_67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IT FEST 30.8.19\IMG_6777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1A3B" w:rsidSect="005006E5">
      <w:headerReference w:type="default" r:id="rId15"/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76A49F" w14:textId="77777777" w:rsidR="005562EF" w:rsidRDefault="005562EF" w:rsidP="005006E5">
      <w:pPr>
        <w:spacing w:after="0" w:line="240" w:lineRule="auto"/>
      </w:pPr>
      <w:r>
        <w:separator/>
      </w:r>
    </w:p>
  </w:endnote>
  <w:endnote w:type="continuationSeparator" w:id="0">
    <w:p w14:paraId="7B060F9A" w14:textId="77777777" w:rsidR="005562EF" w:rsidRDefault="005562EF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2E44D2" w14:textId="77777777" w:rsidR="005562EF" w:rsidRDefault="005562EF" w:rsidP="005006E5">
      <w:pPr>
        <w:spacing w:after="0" w:line="240" w:lineRule="auto"/>
      </w:pPr>
      <w:r>
        <w:separator/>
      </w:r>
    </w:p>
  </w:footnote>
  <w:footnote w:type="continuationSeparator" w:id="0">
    <w:p w14:paraId="7C582EC1" w14:textId="77777777" w:rsidR="005562EF" w:rsidRDefault="005562EF" w:rsidP="00500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7CC990" w14:textId="3F931D43" w:rsidR="00D109B8" w:rsidRDefault="00D109B8" w:rsidP="00A645D0">
    <w:pPr>
      <w:pStyle w:val="Header"/>
      <w:jc w:val="center"/>
      <w:rPr>
        <w:noProof/>
      </w:rPr>
    </w:pPr>
  </w:p>
  <w:p w14:paraId="774D5E18" w14:textId="77777777" w:rsidR="00D109B8" w:rsidRDefault="00D109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56B0C"/>
    <w:multiLevelType w:val="hybridMultilevel"/>
    <w:tmpl w:val="072201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0419C3"/>
    <w:multiLevelType w:val="hybridMultilevel"/>
    <w:tmpl w:val="06D6B5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QUA9SQsNywAAAA="/>
  </w:docVars>
  <w:rsids>
    <w:rsidRoot w:val="00F15E9B"/>
    <w:rsid w:val="00074FF6"/>
    <w:rsid w:val="00096C21"/>
    <w:rsid w:val="001117BA"/>
    <w:rsid w:val="00152379"/>
    <w:rsid w:val="0017630F"/>
    <w:rsid w:val="00195BD8"/>
    <w:rsid w:val="001967F6"/>
    <w:rsid w:val="001F2CD4"/>
    <w:rsid w:val="001F5861"/>
    <w:rsid w:val="002142EE"/>
    <w:rsid w:val="00240619"/>
    <w:rsid w:val="00273A90"/>
    <w:rsid w:val="00294C55"/>
    <w:rsid w:val="002C64DF"/>
    <w:rsid w:val="002D1914"/>
    <w:rsid w:val="002D40C9"/>
    <w:rsid w:val="002E5B7A"/>
    <w:rsid w:val="00327086"/>
    <w:rsid w:val="00340520"/>
    <w:rsid w:val="00341C0A"/>
    <w:rsid w:val="003A5AB4"/>
    <w:rsid w:val="003D30AE"/>
    <w:rsid w:val="003E2451"/>
    <w:rsid w:val="003E422C"/>
    <w:rsid w:val="00410007"/>
    <w:rsid w:val="0041226D"/>
    <w:rsid w:val="00420D10"/>
    <w:rsid w:val="0042685B"/>
    <w:rsid w:val="00430160"/>
    <w:rsid w:val="00433990"/>
    <w:rsid w:val="004547B0"/>
    <w:rsid w:val="00463026"/>
    <w:rsid w:val="004A1A3B"/>
    <w:rsid w:val="005006E5"/>
    <w:rsid w:val="005562EF"/>
    <w:rsid w:val="00560C4A"/>
    <w:rsid w:val="00563085"/>
    <w:rsid w:val="005F1476"/>
    <w:rsid w:val="00602646"/>
    <w:rsid w:val="00667200"/>
    <w:rsid w:val="006B376B"/>
    <w:rsid w:val="006E6E4F"/>
    <w:rsid w:val="00704F12"/>
    <w:rsid w:val="007063F7"/>
    <w:rsid w:val="00755BA5"/>
    <w:rsid w:val="00782607"/>
    <w:rsid w:val="007A298C"/>
    <w:rsid w:val="007D0B6E"/>
    <w:rsid w:val="008409C8"/>
    <w:rsid w:val="00840D5A"/>
    <w:rsid w:val="008943DD"/>
    <w:rsid w:val="008A40CA"/>
    <w:rsid w:val="008A4174"/>
    <w:rsid w:val="008C2617"/>
    <w:rsid w:val="008E3470"/>
    <w:rsid w:val="008E3B9C"/>
    <w:rsid w:val="008F7FB9"/>
    <w:rsid w:val="0090610A"/>
    <w:rsid w:val="00912ACF"/>
    <w:rsid w:val="00940E7F"/>
    <w:rsid w:val="0096092B"/>
    <w:rsid w:val="009901A5"/>
    <w:rsid w:val="00991476"/>
    <w:rsid w:val="009E5931"/>
    <w:rsid w:val="009F2610"/>
    <w:rsid w:val="00A07853"/>
    <w:rsid w:val="00A144EB"/>
    <w:rsid w:val="00A2700E"/>
    <w:rsid w:val="00A645D0"/>
    <w:rsid w:val="00A81724"/>
    <w:rsid w:val="00B02704"/>
    <w:rsid w:val="00B34F19"/>
    <w:rsid w:val="00B65B60"/>
    <w:rsid w:val="00B81AB7"/>
    <w:rsid w:val="00B97885"/>
    <w:rsid w:val="00BA2A49"/>
    <w:rsid w:val="00BA6418"/>
    <w:rsid w:val="00BA7973"/>
    <w:rsid w:val="00BD1459"/>
    <w:rsid w:val="00C55E50"/>
    <w:rsid w:val="00C562B2"/>
    <w:rsid w:val="00C701A2"/>
    <w:rsid w:val="00CB5207"/>
    <w:rsid w:val="00CC0B61"/>
    <w:rsid w:val="00CC2493"/>
    <w:rsid w:val="00CD0126"/>
    <w:rsid w:val="00D109B8"/>
    <w:rsid w:val="00D93F67"/>
    <w:rsid w:val="00DA0AD5"/>
    <w:rsid w:val="00E41140"/>
    <w:rsid w:val="00E84F91"/>
    <w:rsid w:val="00EB200F"/>
    <w:rsid w:val="00EB533E"/>
    <w:rsid w:val="00EB623D"/>
    <w:rsid w:val="00EC140C"/>
    <w:rsid w:val="00EE3123"/>
    <w:rsid w:val="00F15E9B"/>
    <w:rsid w:val="00F403F1"/>
    <w:rsid w:val="00F45B97"/>
    <w:rsid w:val="00F91E57"/>
    <w:rsid w:val="00F94B01"/>
    <w:rsid w:val="00FC6E94"/>
    <w:rsid w:val="00FE6D16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C33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6D24A7546C4CB038F44683CE02E9" ma:contentTypeVersion="10" ma:contentTypeDescription="Create a new document." ma:contentTypeScope="" ma:versionID="b7f38bc0cd3b0da4537f1484f68bdd59">
  <xsd:schema xmlns:xsd="http://www.w3.org/2001/XMLSchema" xmlns:xs="http://www.w3.org/2001/XMLSchema" xmlns:p="http://schemas.microsoft.com/office/2006/metadata/properties" xmlns:ns2="a112c70e-72db-41d3-96d8-05f3dc60d55f" targetNamespace="http://schemas.microsoft.com/office/2006/metadata/properties" ma:root="true" ma:fieldsID="b734c9144c04eace7d2ca6e1cb042420" ns2:_="">
    <xsd:import namespace="a112c70e-72db-41d3-96d8-05f3dc60d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c70e-72db-41d3-96d8-05f3dc60d5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4437B1-5B34-4DE3-863E-3B78100C7CCF}"/>
</file>

<file path=customXml/itemProps2.xml><?xml version="1.0" encoding="utf-8"?>
<ds:datastoreItem xmlns:ds="http://schemas.openxmlformats.org/officeDocument/2006/customXml" ds:itemID="{76332F67-2F7C-4390-8C8D-F1021E078516}"/>
</file>

<file path=customXml/itemProps3.xml><?xml version="1.0" encoding="utf-8"?>
<ds:datastoreItem xmlns:ds="http://schemas.openxmlformats.org/officeDocument/2006/customXml" ds:itemID="{DEAB4FFA-548A-467B-AEEC-526F7115E2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5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27</cp:revision>
  <cp:lastPrinted>2018-06-21T10:06:00Z</cp:lastPrinted>
  <dcterms:created xsi:type="dcterms:W3CDTF">2019-09-04T06:33:00Z</dcterms:created>
  <dcterms:modified xsi:type="dcterms:W3CDTF">2019-09-0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6D24A7546C4CB038F44683CE02E9</vt:lpwstr>
  </property>
</Properties>
</file>